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6A9745" w14:textId="1382544E" w:rsidR="00357AC4" w:rsidRDefault="0029769B" w:rsidP="00E840C6">
      <w:pPr>
        <w:jc w:val="center"/>
      </w:pPr>
      <w:r>
        <w:t xml:space="preserve"> </w:t>
      </w:r>
      <w:r w:rsidR="00DB65A7">
        <w:rPr>
          <w:noProof/>
        </w:rPr>
        <w:drawing>
          <wp:inline distT="0" distB="0" distL="0" distR="0" wp14:anchorId="33D89FFC" wp14:editId="187E47D0">
            <wp:extent cx="5898248" cy="1238250"/>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School Letterhead.pdf"/>
                    <pic:cNvPicPr/>
                  </pic:nvPicPr>
                  <pic:blipFill rotWithShape="1">
                    <a:blip r:embed="rId5" cstate="print">
                      <a:extLst>
                        <a:ext uri="{28A0092B-C50C-407E-A947-70E740481C1C}">
                          <a14:useLocalDpi xmlns:a14="http://schemas.microsoft.com/office/drawing/2010/main" val="0"/>
                        </a:ext>
                      </a:extLst>
                    </a:blip>
                    <a:srcRect l="2164" r="2216" b="24301"/>
                    <a:stretch/>
                  </pic:blipFill>
                  <pic:spPr bwMode="auto">
                    <a:xfrm>
                      <a:off x="0" y="0"/>
                      <a:ext cx="5901912" cy="1239019"/>
                    </a:xfrm>
                    <a:prstGeom prst="rect">
                      <a:avLst/>
                    </a:prstGeom>
                    <a:ln>
                      <a:noFill/>
                    </a:ln>
                    <a:extLst>
                      <a:ext uri="{53640926-AAD7-44D8-BBD7-CCE9431645EC}">
                        <a14:shadowObscured xmlns:a14="http://schemas.microsoft.com/office/drawing/2010/main"/>
                      </a:ext>
                    </a:extLst>
                  </pic:spPr>
                </pic:pic>
              </a:graphicData>
            </a:graphic>
          </wp:inline>
        </w:drawing>
      </w:r>
    </w:p>
    <w:p w14:paraId="749D865A" w14:textId="71A46333" w:rsidR="00357AC4" w:rsidRPr="00673FC2" w:rsidRDefault="005C23DB" w:rsidP="00357AC4">
      <w:pPr>
        <w:spacing w:after="0" w:line="240" w:lineRule="auto"/>
        <w:jc w:val="center"/>
        <w:rPr>
          <w:rFonts w:ascii="Gotham Book" w:hAnsi="Gotham Book"/>
          <w:b/>
          <w:sz w:val="24"/>
          <w:szCs w:val="24"/>
        </w:rPr>
      </w:pPr>
      <w:r>
        <w:rPr>
          <w:rFonts w:ascii="Gotham Book" w:hAnsi="Gotham Book"/>
          <w:b/>
          <w:sz w:val="24"/>
          <w:szCs w:val="24"/>
        </w:rPr>
        <w:t xml:space="preserve">Movement </w:t>
      </w:r>
      <w:r w:rsidR="00B20B46">
        <w:rPr>
          <w:rFonts w:ascii="Gotham Book" w:hAnsi="Gotham Book"/>
          <w:b/>
          <w:sz w:val="24"/>
          <w:szCs w:val="24"/>
        </w:rPr>
        <w:t xml:space="preserve">School East </w:t>
      </w:r>
      <w:r w:rsidR="00357AC4" w:rsidRPr="00673FC2">
        <w:rPr>
          <w:rFonts w:ascii="Gotham Book" w:hAnsi="Gotham Book"/>
          <w:b/>
          <w:sz w:val="24"/>
          <w:szCs w:val="24"/>
        </w:rPr>
        <w:t xml:space="preserve"> </w:t>
      </w:r>
    </w:p>
    <w:p w14:paraId="6D9FD4E1" w14:textId="2AB2B6BE" w:rsidR="00D879F1" w:rsidRDefault="007C46A1" w:rsidP="00D879F1">
      <w:pPr>
        <w:spacing w:after="0" w:line="240" w:lineRule="auto"/>
        <w:jc w:val="center"/>
        <w:rPr>
          <w:rFonts w:ascii="Gotham Book" w:hAnsi="Gotham Book"/>
          <w:b/>
          <w:sz w:val="24"/>
          <w:szCs w:val="24"/>
        </w:rPr>
      </w:pPr>
      <w:r>
        <w:rPr>
          <w:rFonts w:ascii="Gotham Book" w:hAnsi="Gotham Book"/>
          <w:b/>
          <w:sz w:val="24"/>
          <w:szCs w:val="24"/>
        </w:rPr>
        <w:t>Front Office Mana</w:t>
      </w:r>
      <w:bookmarkStart w:id="0" w:name="_GoBack"/>
      <w:bookmarkEnd w:id="0"/>
      <w:r>
        <w:rPr>
          <w:rFonts w:ascii="Gotham Book" w:hAnsi="Gotham Book"/>
          <w:b/>
          <w:sz w:val="24"/>
          <w:szCs w:val="24"/>
        </w:rPr>
        <w:t>gaer</w:t>
      </w:r>
      <w:r w:rsidR="00357AC4" w:rsidRPr="00673FC2">
        <w:rPr>
          <w:rFonts w:ascii="Gotham Book" w:hAnsi="Gotham Book"/>
          <w:b/>
          <w:sz w:val="24"/>
          <w:szCs w:val="24"/>
        </w:rPr>
        <w:t xml:space="preserve"> </w:t>
      </w:r>
      <w:r w:rsidR="00D2394E">
        <w:rPr>
          <w:rFonts w:ascii="Gotham Book" w:hAnsi="Gotham Book"/>
          <w:b/>
          <w:sz w:val="24"/>
          <w:szCs w:val="24"/>
        </w:rPr>
        <w:t xml:space="preserve">Job </w:t>
      </w:r>
      <w:r w:rsidR="00357AC4" w:rsidRPr="00673FC2">
        <w:rPr>
          <w:rFonts w:ascii="Gotham Book" w:hAnsi="Gotham Book"/>
          <w:b/>
          <w:sz w:val="24"/>
          <w:szCs w:val="24"/>
        </w:rPr>
        <w:t>Description</w:t>
      </w:r>
    </w:p>
    <w:p w14:paraId="3DF05933" w14:textId="77777777" w:rsidR="00D2394E" w:rsidRDefault="00D2394E" w:rsidP="00D879F1">
      <w:pPr>
        <w:spacing w:after="0" w:line="240" w:lineRule="auto"/>
        <w:jc w:val="center"/>
        <w:rPr>
          <w:rFonts w:ascii="Gotham Book" w:hAnsi="Gotham Book"/>
          <w:b/>
          <w:sz w:val="24"/>
          <w:szCs w:val="24"/>
        </w:rPr>
      </w:pPr>
    </w:p>
    <w:p w14:paraId="0E163C0F" w14:textId="1839E60F" w:rsidR="00D87C1D" w:rsidRPr="00E840C6" w:rsidRDefault="00D2394E" w:rsidP="00E93E08">
      <w:pPr>
        <w:spacing w:after="0" w:line="240" w:lineRule="auto"/>
        <w:rPr>
          <w:rStyle w:val="normaltextrun"/>
          <w:rFonts w:ascii="Gotham Book" w:eastAsia="MS PMincho" w:hAnsi="Gotham Book" w:cs="DokChampa"/>
        </w:rPr>
      </w:pPr>
      <w:r w:rsidRPr="00E840C6">
        <w:rPr>
          <w:rStyle w:val="normaltextrun"/>
          <w:rFonts w:ascii="Gotham Book" w:eastAsia="MS PMincho" w:hAnsi="Gotham Book" w:cs="DokChampa"/>
        </w:rPr>
        <w:t>Movement East</w:t>
      </w:r>
      <w:r>
        <w:rPr>
          <w:rStyle w:val="normaltextrun"/>
          <w:rFonts w:ascii="Gotham Book" w:eastAsia="MS PMincho" w:hAnsi="Gotham Book" w:cs="DokChampa"/>
        </w:rPr>
        <w:t xml:space="preserve"> is a free, public charter school primarily serving the east Charlotte community through providing a</w:t>
      </w:r>
      <w:r w:rsidRPr="00E840C6">
        <w:rPr>
          <w:rStyle w:val="normaltextrun"/>
          <w:rFonts w:ascii="Gotham Book" w:eastAsia="MS PMincho" w:hAnsi="Gotham Book" w:cs="DokChampa"/>
        </w:rPr>
        <w:t xml:space="preserve"> school that is committed to excellence in character and academics.  We believe in creating life-long learners who have a clear sense of self, a genuine appreciation for others, and a commitment to positively impacting our community and world. We are seeking a </w:t>
      </w:r>
      <w:r w:rsidR="009B4F3A">
        <w:rPr>
          <w:rStyle w:val="normaltextrun"/>
          <w:rFonts w:ascii="Gotham Book" w:eastAsia="MS PMincho" w:hAnsi="Gotham Book" w:cs="DokChampa"/>
          <w:b/>
        </w:rPr>
        <w:t>Front Office Manager</w:t>
      </w:r>
      <w:r w:rsidRPr="00E840C6">
        <w:rPr>
          <w:rStyle w:val="normaltextrun"/>
          <w:rFonts w:ascii="Gotham Book" w:eastAsia="MS PMincho" w:hAnsi="Gotham Book" w:cs="DokChampa"/>
        </w:rPr>
        <w:t xml:space="preserve"> to join our team to serve our students, families, and community. </w:t>
      </w:r>
    </w:p>
    <w:p w14:paraId="165AEFED" w14:textId="77777777" w:rsidR="00E93E08" w:rsidRPr="00E840C6" w:rsidRDefault="00E93E08" w:rsidP="00E93E08">
      <w:pPr>
        <w:spacing w:after="0" w:line="240" w:lineRule="auto"/>
        <w:rPr>
          <w:rFonts w:ascii="Gotham Book" w:hAnsi="Gotham Book"/>
          <w:b/>
        </w:rPr>
      </w:pPr>
    </w:p>
    <w:tbl>
      <w:tblPr>
        <w:tblStyle w:val="TableGrid"/>
        <w:tblW w:w="11065" w:type="dxa"/>
        <w:tblLook w:val="04A0" w:firstRow="1" w:lastRow="0" w:firstColumn="1" w:lastColumn="0" w:noHBand="0" w:noVBand="1"/>
      </w:tblPr>
      <w:tblGrid>
        <w:gridCol w:w="2425"/>
        <w:gridCol w:w="8640"/>
      </w:tblGrid>
      <w:tr w:rsidR="00357AC4" w:rsidRPr="00E840C6" w14:paraId="4DBA3614" w14:textId="77777777" w:rsidTr="00764879">
        <w:tc>
          <w:tcPr>
            <w:tcW w:w="2425" w:type="dxa"/>
          </w:tcPr>
          <w:p w14:paraId="0EC1490A" w14:textId="2EC14F82" w:rsidR="00357AC4" w:rsidRPr="00E840C6" w:rsidRDefault="00357AC4" w:rsidP="00357AC4">
            <w:pPr>
              <w:rPr>
                <w:rFonts w:ascii="Gotham Book" w:hAnsi="Gotham Book"/>
              </w:rPr>
            </w:pPr>
            <w:r w:rsidRPr="00E840C6">
              <w:rPr>
                <w:rFonts w:ascii="Gotham Book" w:hAnsi="Gotham Book"/>
                <w:b/>
              </w:rPr>
              <w:t>Job Title:</w:t>
            </w:r>
          </w:p>
        </w:tc>
        <w:tc>
          <w:tcPr>
            <w:tcW w:w="8640" w:type="dxa"/>
          </w:tcPr>
          <w:p w14:paraId="7516B8E3" w14:textId="6FA601CA" w:rsidR="00357AC4" w:rsidRPr="009B4F3A" w:rsidRDefault="009B4F3A" w:rsidP="00357AC4">
            <w:pPr>
              <w:rPr>
                <w:rFonts w:ascii="Gotham Book" w:hAnsi="Gotham Book"/>
              </w:rPr>
            </w:pPr>
            <w:r w:rsidRPr="009B4F3A">
              <w:rPr>
                <w:rFonts w:ascii="Gotham Book" w:hAnsi="Gotham Book"/>
                <w:b/>
              </w:rPr>
              <w:t>Front Office Manager</w:t>
            </w:r>
          </w:p>
          <w:p w14:paraId="281BCDFD" w14:textId="77777777" w:rsidR="00357AC4" w:rsidRPr="00E840C6" w:rsidRDefault="00357AC4" w:rsidP="00357AC4">
            <w:pPr>
              <w:jc w:val="center"/>
              <w:rPr>
                <w:rFonts w:ascii="Gotham Book" w:hAnsi="Gotham Book"/>
              </w:rPr>
            </w:pPr>
          </w:p>
        </w:tc>
      </w:tr>
      <w:tr w:rsidR="00D2394E" w:rsidRPr="00E840C6" w14:paraId="46FE894E" w14:textId="77777777" w:rsidTr="00764879">
        <w:tc>
          <w:tcPr>
            <w:tcW w:w="2425" w:type="dxa"/>
          </w:tcPr>
          <w:p w14:paraId="7E4DFB22" w14:textId="618DD51D" w:rsidR="00D2394E" w:rsidRPr="00E840C6" w:rsidRDefault="00D2394E" w:rsidP="00D2394E">
            <w:pPr>
              <w:rPr>
                <w:rFonts w:ascii="Gotham Book" w:hAnsi="Gotham Book"/>
                <w:b/>
              </w:rPr>
            </w:pPr>
            <w:r w:rsidRPr="00E840C6">
              <w:rPr>
                <w:rFonts w:ascii="Gotham Book" w:hAnsi="Gotham Book"/>
                <w:b/>
              </w:rPr>
              <w:t>General Summary:</w:t>
            </w:r>
          </w:p>
          <w:p w14:paraId="7BB98EEE" w14:textId="77777777" w:rsidR="00D2394E" w:rsidRPr="00E840C6" w:rsidRDefault="00D2394E" w:rsidP="00D2394E">
            <w:pPr>
              <w:rPr>
                <w:rFonts w:ascii="Gotham Book" w:hAnsi="Gotham Book"/>
              </w:rPr>
            </w:pPr>
          </w:p>
        </w:tc>
        <w:tc>
          <w:tcPr>
            <w:tcW w:w="8640" w:type="dxa"/>
          </w:tcPr>
          <w:p w14:paraId="49C621F7" w14:textId="7A66737A" w:rsidR="00E912F9" w:rsidRDefault="00D2394E" w:rsidP="00E912F9">
            <w:pPr>
              <w:rPr>
                <w:rFonts w:ascii="Gotham Book" w:hAnsi="Gotham Book"/>
              </w:rPr>
            </w:pPr>
            <w:r w:rsidRPr="00E840C6">
              <w:rPr>
                <w:rFonts w:ascii="Gotham Book" w:hAnsi="Gotham Book"/>
              </w:rPr>
              <w:t xml:space="preserve">The </w:t>
            </w:r>
            <w:r w:rsidR="009B4F3A">
              <w:rPr>
                <w:rFonts w:ascii="Gotham Book" w:hAnsi="Gotham Book"/>
              </w:rPr>
              <w:t>Front Office Manager</w:t>
            </w:r>
            <w:r w:rsidRPr="00E840C6">
              <w:rPr>
                <w:rFonts w:ascii="Gotham Book" w:hAnsi="Gotham Book"/>
              </w:rPr>
              <w:t xml:space="preserve"> </w:t>
            </w:r>
            <w:r>
              <w:rPr>
                <w:rFonts w:ascii="Gotham Book" w:hAnsi="Gotham Book"/>
              </w:rPr>
              <w:t>leads and manages the</w:t>
            </w:r>
            <w:r w:rsidR="009B4F3A">
              <w:rPr>
                <w:rFonts w:ascii="Gotham Book" w:hAnsi="Gotham Book"/>
              </w:rPr>
              <w:t xml:space="preserve"> front office of our school. S/He embodies the friendly, warm, and caring nature of our school while ensuring the front office operates smoothly and effectively. With attention to detail and organization, the Front Office Manager is the epitome of hospitality</w:t>
            </w:r>
            <w:r w:rsidR="00E912F9">
              <w:rPr>
                <w:rFonts w:ascii="Gotham Book" w:hAnsi="Gotham Book"/>
              </w:rPr>
              <w:t>.</w:t>
            </w:r>
          </w:p>
          <w:p w14:paraId="4499059E" w14:textId="77777777" w:rsidR="00D2394E" w:rsidRDefault="00D2394E" w:rsidP="00E912F9">
            <w:pPr>
              <w:rPr>
                <w:rFonts w:ascii="Gotham Book" w:hAnsi="Gotham Book"/>
              </w:rPr>
            </w:pPr>
          </w:p>
          <w:p w14:paraId="18AD2F5C" w14:textId="380C2CA6" w:rsidR="00E912F9" w:rsidRPr="00D87C1D" w:rsidRDefault="00E912F9" w:rsidP="00E912F9">
            <w:pPr>
              <w:rPr>
                <w:rFonts w:ascii="Gotham Book" w:hAnsi="Gotham Book"/>
              </w:rPr>
            </w:pPr>
            <w:r>
              <w:rPr>
                <w:rFonts w:ascii="Gotham Book" w:hAnsi="Gotham Book"/>
              </w:rPr>
              <w:t xml:space="preserve">The Front Office Manager supports the Director of Operations and other members of the leadership team to support systems and procedures </w:t>
            </w:r>
          </w:p>
        </w:tc>
      </w:tr>
      <w:tr w:rsidR="00D2394E" w:rsidRPr="00E840C6" w14:paraId="59E8293F" w14:textId="77777777" w:rsidTr="00764879">
        <w:tc>
          <w:tcPr>
            <w:tcW w:w="2425" w:type="dxa"/>
          </w:tcPr>
          <w:p w14:paraId="2DE6479C" w14:textId="67DA4867" w:rsidR="00D2394E" w:rsidRPr="00E840C6" w:rsidRDefault="00D2394E" w:rsidP="00D2394E">
            <w:pPr>
              <w:rPr>
                <w:rFonts w:ascii="Gotham Book" w:hAnsi="Gotham Book"/>
                <w:b/>
              </w:rPr>
            </w:pPr>
            <w:r w:rsidRPr="00E840C6">
              <w:rPr>
                <w:rFonts w:ascii="Gotham Book" w:hAnsi="Gotham Book"/>
                <w:b/>
              </w:rPr>
              <w:t>Duties and Responsibilities:</w:t>
            </w:r>
          </w:p>
        </w:tc>
        <w:tc>
          <w:tcPr>
            <w:tcW w:w="8640" w:type="dxa"/>
          </w:tcPr>
          <w:p w14:paraId="2D75B9E7" w14:textId="2736CEDB" w:rsidR="00E912F9" w:rsidRDefault="00E912F9" w:rsidP="00E912F9">
            <w:pPr>
              <w:numPr>
                <w:ilvl w:val="0"/>
                <w:numId w:val="5"/>
              </w:numPr>
              <w:shd w:val="clear" w:color="auto" w:fill="FFFFFF"/>
              <w:spacing w:after="100" w:afterAutospacing="1"/>
              <w:rPr>
                <w:rFonts w:ascii="Gotham Book" w:eastAsia="Times New Roman" w:hAnsi="Gotham Book" w:cs="Arial"/>
              </w:rPr>
            </w:pPr>
            <w:r>
              <w:rPr>
                <w:rFonts w:ascii="Gotham Book" w:eastAsia="Times New Roman" w:hAnsi="Gotham Book" w:cs="Arial"/>
              </w:rPr>
              <w:t>Work with the School Director and Director of Operations to create/implement systems and procedures to ensure the safety and well-being of our students and families within the front office areas (i.e. reception area, lobby, administrative wing, etc.)</w:t>
            </w:r>
          </w:p>
          <w:p w14:paraId="7CAA7DA6" w14:textId="0413D2C8" w:rsidR="007C46A1" w:rsidRPr="00E912F9" w:rsidRDefault="007C46A1" w:rsidP="00E912F9">
            <w:pPr>
              <w:numPr>
                <w:ilvl w:val="0"/>
                <w:numId w:val="5"/>
              </w:numPr>
              <w:shd w:val="clear" w:color="auto" w:fill="FFFFFF"/>
              <w:spacing w:after="100" w:afterAutospacing="1"/>
              <w:rPr>
                <w:rFonts w:ascii="Gotham Book" w:eastAsia="Times New Roman" w:hAnsi="Gotham Book" w:cs="Arial"/>
              </w:rPr>
            </w:pPr>
            <w:r>
              <w:rPr>
                <w:rFonts w:ascii="Gotham Book" w:eastAsia="Times New Roman" w:hAnsi="Gotham Book" w:cs="Arial"/>
              </w:rPr>
              <w:t>Receive and manage phone calls to the school</w:t>
            </w:r>
          </w:p>
          <w:p w14:paraId="47B56C62" w14:textId="0789E7E7" w:rsidR="00D2394E" w:rsidRDefault="00D2394E" w:rsidP="00D2394E">
            <w:pPr>
              <w:numPr>
                <w:ilvl w:val="0"/>
                <w:numId w:val="5"/>
              </w:numPr>
              <w:shd w:val="clear" w:color="auto" w:fill="FFFFFF"/>
              <w:spacing w:after="100" w:afterAutospacing="1"/>
              <w:rPr>
                <w:rFonts w:ascii="Gotham Book" w:eastAsia="Times New Roman" w:hAnsi="Gotham Book" w:cs="Arial"/>
              </w:rPr>
            </w:pPr>
            <w:r w:rsidRPr="00D87C1D">
              <w:rPr>
                <w:rFonts w:ascii="Gotham Book" w:eastAsia="Times New Roman" w:hAnsi="Gotham Book" w:cs="Arial"/>
              </w:rPr>
              <w:t xml:space="preserve">Oversee the </w:t>
            </w:r>
            <w:r>
              <w:rPr>
                <w:rFonts w:ascii="Gotham Book" w:eastAsia="Times New Roman" w:hAnsi="Gotham Book" w:cs="Arial"/>
              </w:rPr>
              <w:t>daily</w:t>
            </w:r>
            <w:r w:rsidRPr="00D87C1D">
              <w:rPr>
                <w:rFonts w:ascii="Gotham Book" w:eastAsia="Times New Roman" w:hAnsi="Gotham Book" w:cs="Arial"/>
              </w:rPr>
              <w:t xml:space="preserve"> operat</w:t>
            </w:r>
            <w:r>
              <w:rPr>
                <w:rFonts w:ascii="Gotham Book" w:eastAsia="Times New Roman" w:hAnsi="Gotham Book" w:cs="Arial"/>
              </w:rPr>
              <w:t>ions of th</w:t>
            </w:r>
            <w:r w:rsidR="00E912F9">
              <w:rPr>
                <w:rFonts w:ascii="Gotham Book" w:eastAsia="Times New Roman" w:hAnsi="Gotham Book" w:cs="Arial"/>
              </w:rPr>
              <w:t>e front office areas</w:t>
            </w:r>
          </w:p>
          <w:p w14:paraId="50923797" w14:textId="46892CC6" w:rsidR="007C46A1" w:rsidRPr="00D87C1D" w:rsidRDefault="007C46A1" w:rsidP="00D2394E">
            <w:pPr>
              <w:numPr>
                <w:ilvl w:val="0"/>
                <w:numId w:val="5"/>
              </w:numPr>
              <w:shd w:val="clear" w:color="auto" w:fill="FFFFFF"/>
              <w:spacing w:after="100" w:afterAutospacing="1"/>
              <w:rPr>
                <w:rFonts w:ascii="Gotham Book" w:eastAsia="Times New Roman" w:hAnsi="Gotham Book" w:cs="Arial"/>
              </w:rPr>
            </w:pPr>
            <w:r>
              <w:rPr>
                <w:rFonts w:ascii="Gotham Book" w:eastAsia="Times New Roman" w:hAnsi="Gotham Book" w:cs="Arial"/>
              </w:rPr>
              <w:t xml:space="preserve">Oversee the staff lounge </w:t>
            </w:r>
          </w:p>
          <w:p w14:paraId="160BC37F" w14:textId="7C64AAF6" w:rsidR="00D2394E" w:rsidRDefault="00E912F9" w:rsidP="00D2394E">
            <w:pPr>
              <w:numPr>
                <w:ilvl w:val="0"/>
                <w:numId w:val="5"/>
              </w:numPr>
              <w:shd w:val="clear" w:color="auto" w:fill="FFFFFF"/>
              <w:spacing w:before="100" w:beforeAutospacing="1" w:after="100" w:afterAutospacing="1"/>
              <w:rPr>
                <w:rFonts w:ascii="Gotham Book" w:eastAsia="Times New Roman" w:hAnsi="Gotham Book" w:cs="Arial"/>
              </w:rPr>
            </w:pPr>
            <w:r>
              <w:rPr>
                <w:rFonts w:ascii="Gotham Book" w:eastAsia="Times New Roman" w:hAnsi="Gotham Book" w:cs="Arial"/>
              </w:rPr>
              <w:t>Support the Director of Operations</w:t>
            </w:r>
            <w:r w:rsidR="00D2394E">
              <w:rPr>
                <w:rFonts w:ascii="Gotham Book" w:eastAsia="Times New Roman" w:hAnsi="Gotham Book" w:cs="Arial"/>
              </w:rPr>
              <w:t xml:space="preserve"> to ensure supplies are stocked throughout the school year </w:t>
            </w:r>
          </w:p>
          <w:p w14:paraId="3CFF942E" w14:textId="0F228319" w:rsidR="00E912F9" w:rsidRDefault="00E912F9" w:rsidP="00D2394E">
            <w:pPr>
              <w:numPr>
                <w:ilvl w:val="0"/>
                <w:numId w:val="5"/>
              </w:numPr>
              <w:shd w:val="clear" w:color="auto" w:fill="FFFFFF"/>
              <w:spacing w:before="100" w:beforeAutospacing="1" w:after="100" w:afterAutospacing="1"/>
              <w:rPr>
                <w:rFonts w:ascii="Gotham Book" w:eastAsia="Times New Roman" w:hAnsi="Gotham Book" w:cs="Arial"/>
              </w:rPr>
            </w:pPr>
            <w:r>
              <w:rPr>
                <w:rFonts w:ascii="Gotham Book" w:eastAsia="Times New Roman" w:hAnsi="Gotham Book" w:cs="Arial"/>
              </w:rPr>
              <w:t xml:space="preserve">Support the Director of Operations with student enrollment </w:t>
            </w:r>
          </w:p>
          <w:p w14:paraId="3A0C1060" w14:textId="00F9ACF3" w:rsidR="00E912F9" w:rsidRDefault="00E912F9" w:rsidP="00D2394E">
            <w:pPr>
              <w:numPr>
                <w:ilvl w:val="0"/>
                <w:numId w:val="5"/>
              </w:numPr>
              <w:shd w:val="clear" w:color="auto" w:fill="FFFFFF"/>
              <w:spacing w:before="100" w:beforeAutospacing="1" w:after="100" w:afterAutospacing="1"/>
              <w:rPr>
                <w:rFonts w:ascii="Gotham Book" w:eastAsia="Times New Roman" w:hAnsi="Gotham Book" w:cs="Arial"/>
              </w:rPr>
            </w:pPr>
            <w:r>
              <w:rPr>
                <w:rFonts w:ascii="Gotham Book" w:eastAsia="Times New Roman" w:hAnsi="Gotham Book" w:cs="Arial"/>
              </w:rPr>
              <w:t>Support the Director of Operations with managing staff leave requests</w:t>
            </w:r>
          </w:p>
          <w:p w14:paraId="72A79175" w14:textId="79F14F20" w:rsidR="00D2394E" w:rsidRDefault="00D2394E" w:rsidP="00D2394E">
            <w:pPr>
              <w:numPr>
                <w:ilvl w:val="0"/>
                <w:numId w:val="5"/>
              </w:numPr>
              <w:shd w:val="clear" w:color="auto" w:fill="FFFFFF"/>
              <w:spacing w:before="100" w:beforeAutospacing="1" w:after="100" w:afterAutospacing="1"/>
              <w:rPr>
                <w:rFonts w:ascii="Gotham Book" w:eastAsia="Times New Roman" w:hAnsi="Gotham Book" w:cs="Arial"/>
              </w:rPr>
            </w:pPr>
            <w:r>
              <w:rPr>
                <w:rFonts w:ascii="Gotham Book" w:eastAsia="Times New Roman" w:hAnsi="Gotham Book" w:cs="Arial"/>
              </w:rPr>
              <w:t xml:space="preserve">Support the school leadership team in constructing class rosters </w:t>
            </w:r>
          </w:p>
          <w:p w14:paraId="39756D25" w14:textId="6576286C" w:rsidR="00E912F9" w:rsidRPr="00D87C1D" w:rsidRDefault="00E912F9" w:rsidP="00D2394E">
            <w:pPr>
              <w:numPr>
                <w:ilvl w:val="0"/>
                <w:numId w:val="5"/>
              </w:numPr>
              <w:shd w:val="clear" w:color="auto" w:fill="FFFFFF"/>
              <w:spacing w:before="100" w:beforeAutospacing="1" w:after="100" w:afterAutospacing="1"/>
              <w:rPr>
                <w:rFonts w:ascii="Gotham Book" w:eastAsia="Times New Roman" w:hAnsi="Gotham Book" w:cs="Arial"/>
              </w:rPr>
            </w:pPr>
            <w:r>
              <w:rPr>
                <w:rFonts w:ascii="Gotham Book" w:eastAsia="Times New Roman" w:hAnsi="Gotham Book" w:cs="Arial"/>
              </w:rPr>
              <w:t xml:space="preserve">Support the school leadership team in scheduling </w:t>
            </w:r>
            <w:r w:rsidR="007C46A1">
              <w:rPr>
                <w:rFonts w:ascii="Gotham Book" w:eastAsia="Times New Roman" w:hAnsi="Gotham Book" w:cs="Arial"/>
              </w:rPr>
              <w:t>meetings/events</w:t>
            </w:r>
          </w:p>
          <w:p w14:paraId="7655F014" w14:textId="4CF52B2F" w:rsidR="00D2394E" w:rsidRPr="00DF05A1" w:rsidRDefault="00D2394E" w:rsidP="00D2394E">
            <w:pPr>
              <w:numPr>
                <w:ilvl w:val="0"/>
                <w:numId w:val="5"/>
              </w:numPr>
              <w:shd w:val="clear" w:color="auto" w:fill="FFFFFF"/>
              <w:spacing w:before="100" w:beforeAutospacing="1"/>
              <w:rPr>
                <w:rFonts w:ascii="Gotham Book" w:eastAsia="Times New Roman" w:hAnsi="Gotham Book" w:cs="Arial"/>
              </w:rPr>
            </w:pPr>
            <w:r w:rsidRPr="00D87C1D">
              <w:rPr>
                <w:rFonts w:ascii="Gotham Book" w:eastAsia="Times New Roman" w:hAnsi="Gotham Book" w:cs="Arial"/>
              </w:rPr>
              <w:t>P</w:t>
            </w:r>
            <w:r w:rsidRPr="00DF05A1">
              <w:rPr>
                <w:rFonts w:ascii="Gotham Book" w:eastAsia="Times New Roman" w:hAnsi="Gotham Book" w:cs="Arial"/>
              </w:rPr>
              <w:t>erform</w:t>
            </w:r>
            <w:r w:rsidRPr="00D87C1D">
              <w:rPr>
                <w:rFonts w:ascii="Gotham Book" w:eastAsia="Times New Roman" w:hAnsi="Gotham Book" w:cs="Arial"/>
              </w:rPr>
              <w:t xml:space="preserve"> </w:t>
            </w:r>
            <w:r w:rsidR="00E76881">
              <w:rPr>
                <w:rFonts w:ascii="Gotham Book" w:eastAsia="Times New Roman" w:hAnsi="Gotham Book" w:cs="Arial"/>
              </w:rPr>
              <w:t>all other duties as assigned by the School Director</w:t>
            </w:r>
          </w:p>
        </w:tc>
      </w:tr>
      <w:tr w:rsidR="00D2394E" w:rsidRPr="00E840C6" w14:paraId="5FD2C759" w14:textId="77777777" w:rsidTr="00764879">
        <w:tc>
          <w:tcPr>
            <w:tcW w:w="2425" w:type="dxa"/>
          </w:tcPr>
          <w:p w14:paraId="7177F80F" w14:textId="2CA92ACB" w:rsidR="00D2394E" w:rsidRPr="00E840C6" w:rsidRDefault="00D2394E" w:rsidP="00D2394E">
            <w:pPr>
              <w:rPr>
                <w:rFonts w:ascii="Gotham Book" w:hAnsi="Gotham Book"/>
                <w:b/>
              </w:rPr>
            </w:pPr>
            <w:r>
              <w:rPr>
                <w:rFonts w:ascii="Gotham Book" w:hAnsi="Gotham Book"/>
                <w:b/>
              </w:rPr>
              <w:t>Skills and Characteristics:</w:t>
            </w:r>
          </w:p>
        </w:tc>
        <w:tc>
          <w:tcPr>
            <w:tcW w:w="8640" w:type="dxa"/>
          </w:tcPr>
          <w:p w14:paraId="6FADC08A" w14:textId="4BAAFFC6" w:rsidR="00D2394E" w:rsidRDefault="00D2394E" w:rsidP="00E76881">
            <w:pPr>
              <w:pStyle w:val="ListParagraph"/>
              <w:numPr>
                <w:ilvl w:val="0"/>
                <w:numId w:val="2"/>
              </w:numPr>
              <w:rPr>
                <w:rFonts w:ascii="Gotham Book" w:hAnsi="Gotham Book"/>
              </w:rPr>
            </w:pPr>
            <w:r w:rsidRPr="00DF05A1">
              <w:rPr>
                <w:rFonts w:ascii="Gotham Book" w:hAnsi="Gotham Book"/>
              </w:rPr>
              <w:t xml:space="preserve">Commitment to the mission of Movement </w:t>
            </w:r>
            <w:r w:rsidR="00E76881">
              <w:rPr>
                <w:rFonts w:ascii="Gotham Book" w:hAnsi="Gotham Book"/>
              </w:rPr>
              <w:t xml:space="preserve">School East </w:t>
            </w:r>
          </w:p>
          <w:p w14:paraId="7A2325FE" w14:textId="4014A52F" w:rsidR="007C46A1" w:rsidRPr="007C46A1" w:rsidRDefault="007C46A1" w:rsidP="007C46A1">
            <w:pPr>
              <w:numPr>
                <w:ilvl w:val="0"/>
                <w:numId w:val="2"/>
              </w:numPr>
              <w:shd w:val="clear" w:color="auto" w:fill="FFFFFF"/>
              <w:spacing w:after="100" w:afterAutospacing="1"/>
              <w:rPr>
                <w:rFonts w:ascii="Gotham Book" w:eastAsia="Times New Roman" w:hAnsi="Gotham Book" w:cs="Arial"/>
              </w:rPr>
            </w:pPr>
            <w:r w:rsidRPr="00DF05A1">
              <w:rPr>
                <w:rFonts w:ascii="Gotham Book" w:eastAsia="Times New Roman" w:hAnsi="Gotham Book" w:cs="Arial"/>
              </w:rPr>
              <w:t>Demonstrate a relentless drive to improve the minds, character, and lives of students both in and out of school</w:t>
            </w:r>
          </w:p>
          <w:p w14:paraId="300AA2D6" w14:textId="5C7F26E0" w:rsidR="00D2394E" w:rsidRPr="00DF05A1" w:rsidRDefault="00D2394E" w:rsidP="00E76881">
            <w:pPr>
              <w:pStyle w:val="ListParagraph"/>
              <w:numPr>
                <w:ilvl w:val="0"/>
                <w:numId w:val="2"/>
              </w:numPr>
              <w:rPr>
                <w:rFonts w:ascii="Gotham Book" w:hAnsi="Gotham Book"/>
              </w:rPr>
            </w:pPr>
            <w:r w:rsidRPr="00DF05A1">
              <w:rPr>
                <w:rFonts w:ascii="Gotham Book" w:hAnsi="Gotham Book"/>
              </w:rPr>
              <w:t>Eagerness to learn and a growth mindset</w:t>
            </w:r>
          </w:p>
          <w:p w14:paraId="7A8BA1AA" w14:textId="3CB5B842" w:rsidR="00D2394E" w:rsidRPr="00DF05A1" w:rsidRDefault="00D2394E" w:rsidP="00E76881">
            <w:pPr>
              <w:pStyle w:val="ListParagraph"/>
              <w:numPr>
                <w:ilvl w:val="0"/>
                <w:numId w:val="2"/>
              </w:numPr>
              <w:rPr>
                <w:rFonts w:ascii="Gotham Book" w:hAnsi="Gotham Book"/>
              </w:rPr>
            </w:pPr>
            <w:r w:rsidRPr="00DF05A1">
              <w:rPr>
                <w:rFonts w:ascii="Gotham Book" w:hAnsi="Gotham Book"/>
              </w:rPr>
              <w:t>High level of personal organization and planning</w:t>
            </w:r>
          </w:p>
          <w:p w14:paraId="4A9C4DE5" w14:textId="0DA456C0" w:rsidR="00D2394E" w:rsidRPr="00DF05A1" w:rsidRDefault="00D2394E" w:rsidP="00E76881">
            <w:pPr>
              <w:pStyle w:val="ListParagraph"/>
              <w:numPr>
                <w:ilvl w:val="0"/>
                <w:numId w:val="2"/>
              </w:numPr>
              <w:rPr>
                <w:rFonts w:ascii="Gotham Book" w:hAnsi="Gotham Book"/>
              </w:rPr>
            </w:pPr>
            <w:r w:rsidRPr="00DF05A1">
              <w:rPr>
                <w:rFonts w:ascii="Gotham Book" w:hAnsi="Gotham Book"/>
              </w:rPr>
              <w:t>Openness to feedback, and confidence in giving feedback</w:t>
            </w:r>
          </w:p>
          <w:p w14:paraId="01CA8A44" w14:textId="2FD0F995" w:rsidR="00D2394E" w:rsidRPr="00DF05A1" w:rsidRDefault="00D2394E" w:rsidP="00E76881">
            <w:pPr>
              <w:pStyle w:val="ListParagraph"/>
              <w:numPr>
                <w:ilvl w:val="0"/>
                <w:numId w:val="2"/>
              </w:numPr>
              <w:rPr>
                <w:rFonts w:ascii="Gotham Book" w:hAnsi="Gotham Book"/>
              </w:rPr>
            </w:pPr>
            <w:r w:rsidRPr="00DF05A1">
              <w:rPr>
                <w:rFonts w:ascii="Gotham Book" w:hAnsi="Gotham Book"/>
              </w:rPr>
              <w:t>Excellent communication skills with diverse constituents (teachers, students, parents, and other stakeholders)</w:t>
            </w:r>
          </w:p>
          <w:p w14:paraId="70F1992B" w14:textId="77777777" w:rsidR="00D2394E" w:rsidRPr="00DF05A1" w:rsidRDefault="00D2394E" w:rsidP="00E76881">
            <w:pPr>
              <w:pStyle w:val="ListParagraph"/>
              <w:numPr>
                <w:ilvl w:val="0"/>
                <w:numId w:val="2"/>
              </w:numPr>
              <w:rPr>
                <w:rFonts w:ascii="Gotham Book" w:hAnsi="Gotham Book"/>
              </w:rPr>
            </w:pPr>
            <w:r w:rsidRPr="00DF05A1">
              <w:rPr>
                <w:rFonts w:ascii="Gotham Book" w:hAnsi="Gotham Book"/>
              </w:rPr>
              <w:t>Team player who is mature, humble, has a strong work ethic, follows through, and is committed to the challenge of excellently educating all students</w:t>
            </w:r>
          </w:p>
          <w:p w14:paraId="3FD8ED93" w14:textId="2CB0E687" w:rsidR="00D2394E" w:rsidRPr="00DF05A1" w:rsidRDefault="00D2394E" w:rsidP="00E76881">
            <w:pPr>
              <w:numPr>
                <w:ilvl w:val="0"/>
                <w:numId w:val="2"/>
              </w:numPr>
              <w:shd w:val="clear" w:color="auto" w:fill="FFFFFF"/>
              <w:spacing w:before="100" w:beforeAutospacing="1" w:after="100" w:afterAutospacing="1"/>
              <w:rPr>
                <w:rFonts w:ascii="Gotham Book" w:eastAsia="Times New Roman" w:hAnsi="Gotham Book" w:cs="Arial"/>
              </w:rPr>
            </w:pPr>
            <w:r w:rsidRPr="00DF05A1">
              <w:rPr>
                <w:rFonts w:ascii="Gotham Book" w:eastAsia="Times New Roman" w:hAnsi="Gotham Book" w:cs="Arial"/>
              </w:rPr>
              <w:lastRenderedPageBreak/>
              <w:t>Strong critical thinking skills</w:t>
            </w:r>
          </w:p>
          <w:p w14:paraId="001EE976" w14:textId="748680C3" w:rsidR="00D2394E" w:rsidRPr="00DF05A1" w:rsidRDefault="00D2394E" w:rsidP="00E76881">
            <w:pPr>
              <w:numPr>
                <w:ilvl w:val="0"/>
                <w:numId w:val="2"/>
              </w:numPr>
              <w:shd w:val="clear" w:color="auto" w:fill="FFFFFF"/>
              <w:spacing w:before="100" w:beforeAutospacing="1" w:after="100" w:afterAutospacing="1"/>
              <w:rPr>
                <w:rFonts w:ascii="Gotham Book" w:eastAsia="Times New Roman" w:hAnsi="Gotham Book" w:cs="Arial"/>
              </w:rPr>
            </w:pPr>
            <w:r w:rsidRPr="00DF05A1">
              <w:rPr>
                <w:rFonts w:ascii="Gotham Book" w:eastAsia="Times New Roman" w:hAnsi="Gotham Book" w:cs="Arial"/>
              </w:rPr>
              <w:t>Demonstrate grit and personal responsibility</w:t>
            </w:r>
          </w:p>
          <w:p w14:paraId="3CEF0B2A" w14:textId="449E21F7" w:rsidR="00D2394E" w:rsidRPr="00DF05A1" w:rsidRDefault="009F48F0" w:rsidP="00E76881">
            <w:pPr>
              <w:numPr>
                <w:ilvl w:val="0"/>
                <w:numId w:val="2"/>
              </w:numPr>
              <w:shd w:val="clear" w:color="auto" w:fill="FFFFFF"/>
              <w:spacing w:before="100" w:beforeAutospacing="1" w:after="100" w:afterAutospacing="1"/>
              <w:rPr>
                <w:rFonts w:ascii="Gotham Book" w:eastAsia="Times New Roman" w:hAnsi="Gotham Book" w:cs="Arial"/>
              </w:rPr>
            </w:pPr>
            <w:r>
              <w:rPr>
                <w:rFonts w:ascii="Gotham Book" w:eastAsia="Times New Roman" w:hAnsi="Gotham Book" w:cs="Arial"/>
              </w:rPr>
              <w:t>Ability</w:t>
            </w:r>
            <w:r w:rsidR="00D2394E" w:rsidRPr="00DF05A1">
              <w:rPr>
                <w:rFonts w:ascii="Gotham Book" w:eastAsia="Times New Roman" w:hAnsi="Gotham Book" w:cs="Arial"/>
              </w:rPr>
              <w:t xml:space="preserve"> to think strategically and innovatively</w:t>
            </w:r>
          </w:p>
          <w:p w14:paraId="1C7901D5" w14:textId="39A38BA9" w:rsidR="00D2394E" w:rsidRDefault="00D2394E" w:rsidP="00E76881">
            <w:pPr>
              <w:numPr>
                <w:ilvl w:val="0"/>
                <w:numId w:val="2"/>
              </w:numPr>
              <w:shd w:val="clear" w:color="auto" w:fill="FFFFFF"/>
              <w:spacing w:before="100" w:beforeAutospacing="1" w:after="100" w:afterAutospacing="1"/>
              <w:rPr>
                <w:rFonts w:ascii="Gotham Book" w:eastAsia="Times New Roman" w:hAnsi="Gotham Book" w:cs="Arial"/>
              </w:rPr>
            </w:pPr>
            <w:r w:rsidRPr="00DF05A1">
              <w:rPr>
                <w:rFonts w:ascii="Gotham Book" w:eastAsia="Times New Roman" w:hAnsi="Gotham Book" w:cs="Arial"/>
              </w:rPr>
              <w:t xml:space="preserve">Proactive problem-solver who </w:t>
            </w:r>
            <w:r w:rsidR="00E76881" w:rsidRPr="00DF05A1">
              <w:rPr>
                <w:rFonts w:ascii="Gotham Book" w:eastAsia="Times New Roman" w:hAnsi="Gotham Book" w:cs="Arial"/>
              </w:rPr>
              <w:t>can</w:t>
            </w:r>
            <w:r w:rsidRPr="00DF05A1">
              <w:rPr>
                <w:rFonts w:ascii="Gotham Book" w:eastAsia="Times New Roman" w:hAnsi="Gotham Book" w:cs="Arial"/>
              </w:rPr>
              <w:t xml:space="preserve"> work successfully in a high-paced environment</w:t>
            </w:r>
          </w:p>
          <w:p w14:paraId="76CADA18" w14:textId="355D0014" w:rsidR="00E76881" w:rsidRDefault="00E76881" w:rsidP="00E76881">
            <w:pPr>
              <w:numPr>
                <w:ilvl w:val="0"/>
                <w:numId w:val="2"/>
              </w:numPr>
              <w:shd w:val="clear" w:color="auto" w:fill="FFFFFF"/>
              <w:spacing w:before="100" w:beforeAutospacing="1" w:after="100" w:afterAutospacing="1"/>
              <w:rPr>
                <w:rFonts w:ascii="Gotham Book" w:eastAsia="Times New Roman" w:hAnsi="Gotham Book" w:cs="Arial"/>
              </w:rPr>
            </w:pPr>
            <w:r w:rsidRPr="00E76881">
              <w:rPr>
                <w:rFonts w:ascii="Gotham Book" w:eastAsia="Times New Roman" w:hAnsi="Gotham Book" w:cs="Arial"/>
              </w:rPr>
              <w:t>Excellent communication skills, both verbal and written</w:t>
            </w:r>
          </w:p>
          <w:p w14:paraId="5F1DC4B3" w14:textId="5371FBCD" w:rsidR="00E76881" w:rsidRDefault="00E76881" w:rsidP="00E76881">
            <w:pPr>
              <w:numPr>
                <w:ilvl w:val="0"/>
                <w:numId w:val="2"/>
              </w:numPr>
              <w:shd w:val="clear" w:color="auto" w:fill="FFFFFF"/>
              <w:spacing w:before="100" w:beforeAutospacing="1" w:after="100" w:afterAutospacing="1"/>
              <w:rPr>
                <w:rFonts w:ascii="Gotham Book" w:eastAsia="Times New Roman" w:hAnsi="Gotham Book" w:cs="Arial"/>
              </w:rPr>
            </w:pPr>
            <w:r w:rsidRPr="00E76881">
              <w:rPr>
                <w:rFonts w:ascii="Gotham Book" w:eastAsia="Times New Roman" w:hAnsi="Gotham Book" w:cs="Arial"/>
              </w:rPr>
              <w:t xml:space="preserve">Excellent computer skills </w:t>
            </w:r>
            <w:r w:rsidR="009F48F0">
              <w:rPr>
                <w:rFonts w:ascii="Gotham Book" w:eastAsia="Times New Roman" w:hAnsi="Gotham Book" w:cs="Arial"/>
              </w:rPr>
              <w:t>(</w:t>
            </w:r>
            <w:r w:rsidRPr="00E76881">
              <w:rPr>
                <w:rFonts w:ascii="Gotham Book" w:eastAsia="Times New Roman" w:hAnsi="Gotham Book" w:cs="Arial"/>
              </w:rPr>
              <w:t>including Microsoft Office, Word, Excel and Access</w:t>
            </w:r>
            <w:r w:rsidR="009F48F0">
              <w:rPr>
                <w:rFonts w:ascii="Gotham Book" w:eastAsia="Times New Roman" w:hAnsi="Gotham Book" w:cs="Arial"/>
              </w:rPr>
              <w:t>)</w:t>
            </w:r>
          </w:p>
          <w:p w14:paraId="1510DB5A" w14:textId="6D7234E6" w:rsidR="00E76881" w:rsidRPr="00E76881" w:rsidRDefault="00E76881" w:rsidP="00E76881">
            <w:pPr>
              <w:numPr>
                <w:ilvl w:val="0"/>
                <w:numId w:val="2"/>
              </w:numPr>
              <w:shd w:val="clear" w:color="auto" w:fill="FFFFFF"/>
              <w:spacing w:before="100" w:beforeAutospacing="1" w:after="100" w:afterAutospacing="1"/>
              <w:rPr>
                <w:rFonts w:ascii="Gotham Book" w:eastAsia="Times New Roman" w:hAnsi="Gotham Book" w:cs="Arial"/>
              </w:rPr>
            </w:pPr>
            <w:r>
              <w:rPr>
                <w:rFonts w:ascii="Gotham Book" w:eastAsia="Times New Roman" w:hAnsi="Gotham Book" w:cs="Arial"/>
              </w:rPr>
              <w:t>Ability to learn new systems and programs quickly</w:t>
            </w:r>
          </w:p>
          <w:p w14:paraId="140FFC25" w14:textId="5DECEE91" w:rsidR="00E76881" w:rsidRPr="00E76881" w:rsidRDefault="00E76881" w:rsidP="00E76881">
            <w:pPr>
              <w:numPr>
                <w:ilvl w:val="0"/>
                <w:numId w:val="2"/>
              </w:numPr>
              <w:shd w:val="clear" w:color="auto" w:fill="FFFFFF"/>
              <w:spacing w:before="100" w:beforeAutospacing="1" w:after="100" w:afterAutospacing="1"/>
              <w:rPr>
                <w:rFonts w:ascii="Gotham Book" w:eastAsia="Times New Roman" w:hAnsi="Gotham Book" w:cs="Arial"/>
              </w:rPr>
            </w:pPr>
            <w:r w:rsidRPr="00E76881">
              <w:rPr>
                <w:rFonts w:ascii="Gotham Book" w:eastAsia="Times New Roman" w:hAnsi="Gotham Book" w:cs="Arial"/>
              </w:rPr>
              <w:t>Strong time management skills</w:t>
            </w:r>
            <w:r>
              <w:rPr>
                <w:rFonts w:ascii="Gotham Book" w:eastAsia="Times New Roman" w:hAnsi="Gotham Book" w:cs="Arial"/>
              </w:rPr>
              <w:t>;</w:t>
            </w:r>
            <w:r w:rsidRPr="00E76881">
              <w:rPr>
                <w:rFonts w:ascii="Gotham Book" w:eastAsia="Times New Roman" w:hAnsi="Gotham Book" w:cs="Arial"/>
              </w:rPr>
              <w:t xml:space="preserve"> ability to manage multiple tasks simultaneously and meet tight deadlines</w:t>
            </w:r>
          </w:p>
          <w:p w14:paraId="4448C73F" w14:textId="658906C4" w:rsidR="00E76881" w:rsidRPr="00E76881" w:rsidRDefault="00E76881" w:rsidP="00E76881">
            <w:pPr>
              <w:numPr>
                <w:ilvl w:val="0"/>
                <w:numId w:val="2"/>
              </w:numPr>
              <w:shd w:val="clear" w:color="auto" w:fill="FFFFFF"/>
              <w:spacing w:before="100" w:beforeAutospacing="1" w:after="100" w:afterAutospacing="1"/>
              <w:rPr>
                <w:rFonts w:ascii="Gotham Book" w:eastAsia="Times New Roman" w:hAnsi="Gotham Book" w:cs="Arial"/>
              </w:rPr>
            </w:pPr>
            <w:r w:rsidRPr="00E76881">
              <w:rPr>
                <w:rFonts w:ascii="Gotham Book" w:eastAsia="Times New Roman" w:hAnsi="Gotham Book" w:cs="Arial"/>
              </w:rPr>
              <w:t>Ability to maintain a calm, professional demeanor in the face of competing demands and external pressures</w:t>
            </w:r>
          </w:p>
          <w:p w14:paraId="11A619BF" w14:textId="56D5D9BD" w:rsidR="00E76881" w:rsidRPr="00E76881" w:rsidRDefault="00E76881" w:rsidP="00E76881">
            <w:pPr>
              <w:numPr>
                <w:ilvl w:val="0"/>
                <w:numId w:val="2"/>
              </w:numPr>
              <w:shd w:val="clear" w:color="auto" w:fill="FFFFFF"/>
              <w:spacing w:before="100" w:beforeAutospacing="1" w:after="100" w:afterAutospacing="1"/>
              <w:rPr>
                <w:rFonts w:ascii="Gotham Book" w:eastAsia="Times New Roman" w:hAnsi="Gotham Book" w:cs="Arial"/>
              </w:rPr>
            </w:pPr>
            <w:r w:rsidRPr="00E76881">
              <w:rPr>
                <w:rFonts w:ascii="Gotham Book" w:eastAsia="Times New Roman" w:hAnsi="Gotham Book" w:cs="Arial"/>
              </w:rPr>
              <w:t>Display maturity and ability to work independently</w:t>
            </w:r>
          </w:p>
          <w:p w14:paraId="2274399C" w14:textId="7E16EDE6" w:rsidR="00D2394E" w:rsidRPr="009F48F0" w:rsidRDefault="00E76881" w:rsidP="009F48F0">
            <w:pPr>
              <w:numPr>
                <w:ilvl w:val="0"/>
                <w:numId w:val="2"/>
              </w:numPr>
              <w:shd w:val="clear" w:color="auto" w:fill="FFFFFF"/>
              <w:spacing w:before="100" w:beforeAutospacing="1" w:after="100" w:afterAutospacing="1"/>
              <w:rPr>
                <w:rFonts w:ascii="Gotham Book" w:eastAsia="Times New Roman" w:hAnsi="Gotham Book" w:cs="Arial"/>
              </w:rPr>
            </w:pPr>
            <w:r w:rsidRPr="00E76881">
              <w:rPr>
                <w:rFonts w:ascii="Gotham Book" w:eastAsia="Times New Roman" w:hAnsi="Gotham Book" w:cs="Arial"/>
              </w:rPr>
              <w:t>Welcoming and positive presence, sense of humor</w:t>
            </w:r>
          </w:p>
        </w:tc>
      </w:tr>
      <w:tr w:rsidR="00D2394E" w:rsidRPr="00E840C6" w14:paraId="2AF5E81E" w14:textId="77777777" w:rsidTr="00764879">
        <w:tc>
          <w:tcPr>
            <w:tcW w:w="2425" w:type="dxa"/>
          </w:tcPr>
          <w:p w14:paraId="3A834B00" w14:textId="53410C08" w:rsidR="00D2394E" w:rsidRPr="00E840C6" w:rsidRDefault="00D2394E" w:rsidP="00D2394E">
            <w:pPr>
              <w:rPr>
                <w:rFonts w:ascii="Gotham Book" w:hAnsi="Gotham Book"/>
                <w:b/>
              </w:rPr>
            </w:pPr>
            <w:r>
              <w:rPr>
                <w:rFonts w:ascii="Gotham Book" w:hAnsi="Gotham Book"/>
                <w:b/>
              </w:rPr>
              <w:lastRenderedPageBreak/>
              <w:t xml:space="preserve">Education and </w:t>
            </w:r>
            <w:r w:rsidRPr="00E840C6">
              <w:rPr>
                <w:rFonts w:ascii="Gotham Book" w:hAnsi="Gotham Book"/>
                <w:b/>
              </w:rPr>
              <w:t>Qualifications:</w:t>
            </w:r>
          </w:p>
        </w:tc>
        <w:tc>
          <w:tcPr>
            <w:tcW w:w="8640" w:type="dxa"/>
          </w:tcPr>
          <w:p w14:paraId="0432EBA8" w14:textId="3F592F1E" w:rsidR="00B20B46" w:rsidRPr="00B20B46" w:rsidRDefault="00B20B46" w:rsidP="00B20B46">
            <w:pPr>
              <w:pStyle w:val="ListParagraph"/>
              <w:numPr>
                <w:ilvl w:val="0"/>
                <w:numId w:val="3"/>
              </w:numPr>
              <w:rPr>
                <w:rFonts w:ascii="Gotham Book" w:hAnsi="Gotham Book"/>
              </w:rPr>
            </w:pPr>
            <w:r>
              <w:rPr>
                <w:rFonts w:ascii="Gotham Book" w:hAnsi="Gotham Book"/>
              </w:rPr>
              <w:t xml:space="preserve">A </w:t>
            </w:r>
            <w:r w:rsidR="007C46A1">
              <w:rPr>
                <w:rFonts w:ascii="Gotham Book" w:hAnsi="Gotham Book"/>
              </w:rPr>
              <w:t>high school diploma with a 3.0 GPA (min.)</w:t>
            </w:r>
          </w:p>
          <w:p w14:paraId="5313B2AA" w14:textId="77777777" w:rsidR="009F48F0" w:rsidRDefault="00D2394E" w:rsidP="007C46A1">
            <w:pPr>
              <w:pStyle w:val="ListParagraph"/>
              <w:numPr>
                <w:ilvl w:val="0"/>
                <w:numId w:val="3"/>
              </w:numPr>
              <w:rPr>
                <w:rFonts w:ascii="Gotham Book" w:hAnsi="Gotham Book"/>
              </w:rPr>
            </w:pPr>
            <w:r w:rsidRPr="00E76881">
              <w:rPr>
                <w:rFonts w:ascii="Gotham Book" w:hAnsi="Gotham Book"/>
              </w:rPr>
              <w:t>Experience working with a diverse population of people</w:t>
            </w:r>
          </w:p>
          <w:p w14:paraId="59E1152B" w14:textId="7DCCF3FD" w:rsidR="007C46A1" w:rsidRPr="007C46A1" w:rsidRDefault="007C46A1" w:rsidP="007C46A1">
            <w:pPr>
              <w:pStyle w:val="ListParagraph"/>
              <w:rPr>
                <w:rFonts w:ascii="Gotham Book" w:hAnsi="Gotham Book"/>
              </w:rPr>
            </w:pPr>
          </w:p>
        </w:tc>
      </w:tr>
      <w:tr w:rsidR="009F48F0" w:rsidRPr="00E840C6" w14:paraId="1095F915" w14:textId="77777777" w:rsidTr="00764879">
        <w:tc>
          <w:tcPr>
            <w:tcW w:w="2425" w:type="dxa"/>
          </w:tcPr>
          <w:p w14:paraId="6B90F8D1" w14:textId="18837672" w:rsidR="009F48F0" w:rsidRDefault="009F48F0" w:rsidP="009F48F0">
            <w:pPr>
              <w:rPr>
                <w:rFonts w:ascii="Gotham Book" w:hAnsi="Gotham Book"/>
                <w:b/>
              </w:rPr>
            </w:pPr>
            <w:r>
              <w:rPr>
                <w:rFonts w:ascii="Gotham Book" w:hAnsi="Gotham Book"/>
                <w:b/>
              </w:rPr>
              <w:t>Compensation:</w:t>
            </w:r>
          </w:p>
        </w:tc>
        <w:tc>
          <w:tcPr>
            <w:tcW w:w="8640" w:type="dxa"/>
          </w:tcPr>
          <w:p w14:paraId="33A65EF7" w14:textId="3EE6737C" w:rsidR="009F48F0" w:rsidRDefault="009F48F0" w:rsidP="009F48F0">
            <w:pPr>
              <w:pStyle w:val="ListParagraph"/>
              <w:rPr>
                <w:rFonts w:ascii="Gotham Book" w:hAnsi="Gotham Book"/>
              </w:rPr>
            </w:pPr>
            <w:r>
              <w:rPr>
                <w:rFonts w:ascii="Gotham Book" w:hAnsi="Gotham Book"/>
              </w:rPr>
              <w:t>Salary for this position is competitive and commensurate with experience. Additionally, Movement Schools offer a comprehensive benefits package.</w:t>
            </w:r>
          </w:p>
        </w:tc>
      </w:tr>
    </w:tbl>
    <w:p w14:paraId="7B121EF3" w14:textId="73F5274C" w:rsidR="00357AC4" w:rsidRPr="00E840C6" w:rsidRDefault="00357AC4" w:rsidP="00357AC4">
      <w:pPr>
        <w:spacing w:after="0" w:line="240" w:lineRule="auto"/>
        <w:jc w:val="center"/>
        <w:rPr>
          <w:rFonts w:ascii="Gotham Book" w:hAnsi="Gotham Book"/>
        </w:rPr>
      </w:pPr>
    </w:p>
    <w:p w14:paraId="7CF82D83" w14:textId="57F6E716" w:rsidR="00357AC4" w:rsidRPr="00E840C6" w:rsidRDefault="00357AC4" w:rsidP="00357AC4">
      <w:pPr>
        <w:spacing w:after="0" w:line="240" w:lineRule="auto"/>
        <w:rPr>
          <w:rFonts w:ascii="Gotham Book" w:hAnsi="Gotham Book"/>
        </w:rPr>
      </w:pPr>
    </w:p>
    <w:p w14:paraId="43DB17F3" w14:textId="77777777" w:rsidR="00357AC4" w:rsidRPr="00E840C6" w:rsidRDefault="00357AC4" w:rsidP="00357AC4">
      <w:pPr>
        <w:spacing w:after="0" w:line="240" w:lineRule="auto"/>
        <w:jc w:val="center"/>
        <w:rPr>
          <w:rFonts w:ascii="Gotham Book" w:hAnsi="Gotham Book"/>
        </w:rPr>
      </w:pPr>
    </w:p>
    <w:p w14:paraId="0F27D7DE" w14:textId="6F5D67BC" w:rsidR="00357AC4" w:rsidRPr="00E840C6" w:rsidRDefault="00357AC4" w:rsidP="00357AC4">
      <w:pPr>
        <w:spacing w:after="0" w:line="240" w:lineRule="auto"/>
        <w:rPr>
          <w:rFonts w:ascii="Gotham Book" w:hAnsi="Gotham Book"/>
        </w:rPr>
      </w:pPr>
    </w:p>
    <w:p w14:paraId="7C2AE671" w14:textId="77777777" w:rsidR="00357AC4" w:rsidRPr="00E840C6" w:rsidRDefault="00357AC4" w:rsidP="00357AC4">
      <w:pPr>
        <w:spacing w:after="0" w:line="240" w:lineRule="auto"/>
        <w:rPr>
          <w:rFonts w:ascii="Gotham Book" w:hAnsi="Gotham Book"/>
        </w:rPr>
      </w:pPr>
    </w:p>
    <w:p w14:paraId="7FA2A187" w14:textId="1D1BB207" w:rsidR="00357AC4" w:rsidRPr="00E840C6" w:rsidRDefault="00357AC4" w:rsidP="00357AC4">
      <w:pPr>
        <w:spacing w:after="0" w:line="240" w:lineRule="auto"/>
        <w:jc w:val="center"/>
        <w:rPr>
          <w:rFonts w:ascii="Gotham Book" w:hAnsi="Gotham Book"/>
        </w:rPr>
      </w:pPr>
    </w:p>
    <w:p w14:paraId="4A89854B" w14:textId="77777777" w:rsidR="00357AC4" w:rsidRPr="00E840C6" w:rsidRDefault="00357AC4" w:rsidP="00357AC4">
      <w:pPr>
        <w:spacing w:after="0" w:line="240" w:lineRule="auto"/>
      </w:pPr>
    </w:p>
    <w:p w14:paraId="25265472" w14:textId="77777777" w:rsidR="00357AC4" w:rsidRPr="00E840C6" w:rsidRDefault="00357AC4" w:rsidP="00357AC4">
      <w:pPr>
        <w:spacing w:after="0" w:line="240" w:lineRule="auto"/>
        <w:jc w:val="center"/>
      </w:pPr>
    </w:p>
    <w:sectPr w:rsidR="00357AC4" w:rsidRPr="00E840C6" w:rsidSect="00A9673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PMincho">
    <w:charset w:val="80"/>
    <w:family w:val="roman"/>
    <w:pitch w:val="variable"/>
    <w:sig w:usb0="E00002FF" w:usb1="6AC7FDFB" w:usb2="08000012" w:usb3="00000000" w:csb0="0002009F" w:csb1="00000000"/>
  </w:font>
  <w:font w:name="DokChampa">
    <w:charset w:val="DE"/>
    <w:family w:val="swiss"/>
    <w:pitch w:val="variable"/>
    <w:sig w:usb0="83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550E9"/>
    <w:multiLevelType w:val="multilevel"/>
    <w:tmpl w:val="63680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5A67D2"/>
    <w:multiLevelType w:val="hybridMultilevel"/>
    <w:tmpl w:val="A33A6F1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EA2CFD"/>
    <w:multiLevelType w:val="hybridMultilevel"/>
    <w:tmpl w:val="085033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380C0B"/>
    <w:multiLevelType w:val="multilevel"/>
    <w:tmpl w:val="573AE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581EC2"/>
    <w:multiLevelType w:val="multilevel"/>
    <w:tmpl w:val="41188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43E5BE2"/>
    <w:multiLevelType w:val="hybridMultilevel"/>
    <w:tmpl w:val="92E24E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B0D7F5F"/>
    <w:multiLevelType w:val="hybridMultilevel"/>
    <w:tmpl w:val="D9FEA21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
  </w:num>
  <w:num w:numId="4">
    <w:abstractNumId w:val="5"/>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MDE1NzI3NzE2MTZQ0lEKTi0uzszPAykwqgUArBLUQCwAAAA="/>
  </w:docVars>
  <w:rsids>
    <w:rsidRoot w:val="00DB65A7"/>
    <w:rsid w:val="00061DA1"/>
    <w:rsid w:val="00070570"/>
    <w:rsid w:val="000A0589"/>
    <w:rsid w:val="00181224"/>
    <w:rsid w:val="00184603"/>
    <w:rsid w:val="001A189C"/>
    <w:rsid w:val="001C7011"/>
    <w:rsid w:val="0029769B"/>
    <w:rsid w:val="00357AC4"/>
    <w:rsid w:val="00483BFA"/>
    <w:rsid w:val="004856CF"/>
    <w:rsid w:val="004B1D60"/>
    <w:rsid w:val="0052281A"/>
    <w:rsid w:val="005C23DB"/>
    <w:rsid w:val="00673FC2"/>
    <w:rsid w:val="00723D0B"/>
    <w:rsid w:val="00764879"/>
    <w:rsid w:val="007C46A1"/>
    <w:rsid w:val="00881D32"/>
    <w:rsid w:val="0090628B"/>
    <w:rsid w:val="009B4F3A"/>
    <w:rsid w:val="009F48F0"/>
    <w:rsid w:val="00A26698"/>
    <w:rsid w:val="00A96731"/>
    <w:rsid w:val="00AB1E08"/>
    <w:rsid w:val="00B20B46"/>
    <w:rsid w:val="00B32EF1"/>
    <w:rsid w:val="00C209A1"/>
    <w:rsid w:val="00C8509D"/>
    <w:rsid w:val="00CB5D98"/>
    <w:rsid w:val="00CB7174"/>
    <w:rsid w:val="00D2394E"/>
    <w:rsid w:val="00D4363D"/>
    <w:rsid w:val="00D879F1"/>
    <w:rsid w:val="00D87C1D"/>
    <w:rsid w:val="00DA3965"/>
    <w:rsid w:val="00DB65A7"/>
    <w:rsid w:val="00DF05A1"/>
    <w:rsid w:val="00E35128"/>
    <w:rsid w:val="00E76881"/>
    <w:rsid w:val="00E840C6"/>
    <w:rsid w:val="00E912F9"/>
    <w:rsid w:val="00E93E08"/>
    <w:rsid w:val="00F75C8D"/>
    <w:rsid w:val="00FB0A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34C5F"/>
  <w15:chartTrackingRefBased/>
  <w15:docId w15:val="{6EEB8153-D515-4FEB-857A-39057317D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57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879F1"/>
    <w:pPr>
      <w:ind w:left="720"/>
      <w:contextualSpacing/>
    </w:pPr>
  </w:style>
  <w:style w:type="character" w:customStyle="1" w:styleId="normaltextrun">
    <w:name w:val="normaltextrun"/>
    <w:basedOn w:val="DefaultParagraphFont"/>
    <w:rsid w:val="00E93E08"/>
  </w:style>
  <w:style w:type="paragraph" w:styleId="BalloonText">
    <w:name w:val="Balloon Text"/>
    <w:basedOn w:val="Normal"/>
    <w:link w:val="BalloonTextChar"/>
    <w:uiPriority w:val="99"/>
    <w:semiHidden/>
    <w:unhideWhenUsed/>
    <w:rsid w:val="002976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69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10326">
      <w:bodyDiv w:val="1"/>
      <w:marLeft w:val="0"/>
      <w:marRight w:val="0"/>
      <w:marTop w:val="0"/>
      <w:marBottom w:val="0"/>
      <w:divBdr>
        <w:top w:val="none" w:sz="0" w:space="0" w:color="auto"/>
        <w:left w:val="none" w:sz="0" w:space="0" w:color="auto"/>
        <w:bottom w:val="none" w:sz="0" w:space="0" w:color="auto"/>
        <w:right w:val="none" w:sz="0" w:space="0" w:color="auto"/>
      </w:divBdr>
      <w:divsChild>
        <w:div w:id="836727356">
          <w:marLeft w:val="0"/>
          <w:marRight w:val="0"/>
          <w:marTop w:val="0"/>
          <w:marBottom w:val="0"/>
          <w:divBdr>
            <w:top w:val="none" w:sz="0" w:space="0" w:color="auto"/>
            <w:left w:val="none" w:sz="0" w:space="0" w:color="auto"/>
            <w:bottom w:val="none" w:sz="0" w:space="0" w:color="auto"/>
            <w:right w:val="none" w:sz="0" w:space="0" w:color="auto"/>
          </w:divBdr>
        </w:div>
      </w:divsChild>
    </w:div>
    <w:div w:id="609163590">
      <w:bodyDiv w:val="1"/>
      <w:marLeft w:val="0"/>
      <w:marRight w:val="0"/>
      <w:marTop w:val="0"/>
      <w:marBottom w:val="0"/>
      <w:divBdr>
        <w:top w:val="none" w:sz="0" w:space="0" w:color="auto"/>
        <w:left w:val="none" w:sz="0" w:space="0" w:color="auto"/>
        <w:bottom w:val="none" w:sz="0" w:space="0" w:color="auto"/>
        <w:right w:val="none" w:sz="0" w:space="0" w:color="auto"/>
      </w:divBdr>
    </w:div>
    <w:div w:id="206694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13</Words>
  <Characters>292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Robinson</dc:creator>
  <cp:keywords/>
  <dc:description/>
  <cp:lastModifiedBy>Barbara Robinson</cp:lastModifiedBy>
  <cp:revision>2</cp:revision>
  <cp:lastPrinted>2019-11-25T14:06:00Z</cp:lastPrinted>
  <dcterms:created xsi:type="dcterms:W3CDTF">2019-12-03T20:07:00Z</dcterms:created>
  <dcterms:modified xsi:type="dcterms:W3CDTF">2019-12-03T20:07:00Z</dcterms:modified>
</cp:coreProperties>
</file>